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9CB750" w14:textId="77777777" w:rsidR="00927764" w:rsidRPr="0094076B" w:rsidRDefault="00927764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41313667" w14:textId="77777777"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1800EC0E" w14:textId="77777777"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14:paraId="766C985E" w14:textId="77777777" w:rsidR="00927764" w:rsidRPr="00927764" w:rsidRDefault="00927764" w:rsidP="00927764">
      <w:pPr>
        <w:pStyle w:val="ListParagraph"/>
        <w:numPr>
          <w:ilvl w:val="0"/>
          <w:numId w:val="2"/>
        </w:numPr>
        <w:ind w:left="567" w:hanging="567"/>
        <w:rPr>
          <w:rFonts w:ascii="Cambria" w:hAnsi="Cambria"/>
        </w:rPr>
      </w:pPr>
      <w:proofErr w:type="spellStart"/>
      <w:r w:rsidRPr="00927764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artikel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ini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deng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tanda-tanda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koreksi</w:t>
      </w:r>
      <w:proofErr w:type="spellEnd"/>
      <w:r w:rsidRPr="00927764">
        <w:rPr>
          <w:rFonts w:ascii="Cambria" w:hAnsi="Cambria" w:cs="Times New Roman"/>
          <w:sz w:val="24"/>
          <w:szCs w:val="24"/>
        </w:rPr>
        <w:t>.</w:t>
      </w:r>
    </w:p>
    <w:p w14:paraId="3F1E52B2" w14:textId="77777777" w:rsidR="00927764" w:rsidRPr="0094076B" w:rsidRDefault="00927764" w:rsidP="00927764">
      <w:pPr>
        <w:rPr>
          <w:rFonts w:ascii="Cambria" w:hAnsi="Cambria"/>
        </w:rPr>
      </w:pPr>
    </w:p>
    <w:p w14:paraId="09575CF2" w14:textId="77777777"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ad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Naik</w:t>
      </w:r>
      <w:proofErr w:type="spellEnd"/>
    </w:p>
    <w:p w14:paraId="77956110" w14:textId="77777777"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05:43</w:t>
      </w:r>
      <w:proofErr w:type="gramStart"/>
      <w:r w:rsidRPr="00C50A1E">
        <w:rPr>
          <w:rFonts w:ascii="Roboto" w:eastAsia="Times New Roman" w:hAnsi="Roboto" w:cs="Times New Roman"/>
          <w:sz w:val="17"/>
          <w:szCs w:val="17"/>
        </w:rPr>
        <w:t>  61</w:t>
      </w:r>
      <w:proofErr w:type="gramEnd"/>
      <w:r w:rsidRPr="00C50A1E">
        <w:rPr>
          <w:rFonts w:ascii="Roboto" w:eastAsia="Times New Roman" w:hAnsi="Roboto" w:cs="Times New Roman"/>
          <w:sz w:val="17"/>
          <w:szCs w:val="17"/>
        </w:rPr>
        <w:t>  10 3</w:t>
      </w:r>
    </w:p>
    <w:p w14:paraId="38B9A903" w14:textId="77777777"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3F104A5C" wp14:editId="6F018269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597DB" w14:textId="77777777"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14:paraId="16EF7624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ad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naik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am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tep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f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7B9404C9" w14:textId="77777777" w:rsidR="00927764" w:rsidRPr="00C50A1E" w:rsidRDefault="00927764" w:rsidP="00F266A8">
      <w:pPr>
        <w:shd w:val="clear" w:color="auto" w:fill="F5F5F5"/>
        <w:spacing w:after="375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commentRangeStart w:id="0"/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1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1"/>
      <w:r w:rsidR="00F266A8">
        <w:rPr>
          <w:rStyle w:val="CommentReference"/>
        </w:rPr>
        <w:commentReference w:id="1"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uh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de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i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  <w:commentRangeEnd w:id="0"/>
      <w:r w:rsidR="00F266A8">
        <w:rPr>
          <w:rStyle w:val="CommentReference"/>
        </w:rPr>
        <w:commentReference w:id="0"/>
      </w:r>
    </w:p>
    <w:p w14:paraId="78889EAF" w14:textId="77777777" w:rsidR="00927764" w:rsidRPr="00C50A1E" w:rsidRDefault="00927764" w:rsidP="00F266A8">
      <w:pPr>
        <w:shd w:val="clear" w:color="auto" w:fill="F5F5F5"/>
        <w:spacing w:after="375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kata or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rtik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sk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commentRangeStart w:id="2"/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commentRangeEnd w:id="2"/>
      <w:r w:rsidR="00F266A8">
        <w:rPr>
          <w:rStyle w:val="CommentReference"/>
        </w:rPr>
        <w:commentReference w:id="2"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November</w:t>
      </w:r>
      <w:commentRangeStart w:id="3"/>
      <w:r>
        <w:rPr>
          <w:rFonts w:ascii="Times New Roman" w:eastAsia="Times New Roman" w:hAnsi="Times New Roman" w:cs="Times New Roman"/>
          <w:sz w:val="24"/>
          <w:szCs w:val="24"/>
        </w:rPr>
        <w:t>-</w:t>
      </w:r>
      <w:commentRangeEnd w:id="3"/>
      <w:proofErr w:type="spellStart"/>
      <w:r w:rsidR="00F266A8">
        <w:rPr>
          <w:rStyle w:val="CommentReference"/>
        </w:rPr>
        <w:commentReference w:id="3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2019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j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C3C8F98" w14:textId="77777777" w:rsidR="00927764" w:rsidRPr="00C50A1E" w:rsidRDefault="00927764" w:rsidP="00F266A8">
      <w:pPr>
        <w:shd w:val="clear" w:color="auto" w:fill="F5F5F5"/>
        <w:spacing w:after="375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4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</w:t>
      </w:r>
      <w:commentRangeEnd w:id="4"/>
      <w:r w:rsidR="00F266A8">
        <w:rPr>
          <w:rStyle w:val="CommentReference"/>
        </w:rPr>
        <w:commentReference w:id="4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commentRangeStart w:id="5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mby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commentRangeEnd w:id="5"/>
      <w:r w:rsidR="00F266A8">
        <w:rPr>
          <w:rStyle w:val="CommentReference"/>
        </w:rPr>
        <w:commentReference w:id="5"/>
      </w:r>
      <w:commentRangeStart w:id="6"/>
      <w:r w:rsidRPr="00C50A1E">
        <w:rPr>
          <w:rFonts w:ascii="Times New Roman" w:eastAsia="Times New Roman" w:hAnsi="Times New Roman" w:cs="Times New Roman"/>
          <w:sz w:val="24"/>
          <w:szCs w:val="24"/>
        </w:rPr>
        <w:t>pun</w:t>
      </w:r>
      <w:commentRangeEnd w:id="6"/>
      <w:r w:rsidR="00F266A8">
        <w:rPr>
          <w:rStyle w:val="CommentReference"/>
        </w:rPr>
        <w:commentReference w:id="6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lain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commentRangeStart w:id="7"/>
      <w:commentRangeStart w:id="8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  <w:commentRangeEnd w:id="7"/>
      <w:r w:rsidR="00F266A8">
        <w:rPr>
          <w:rStyle w:val="CommentReference"/>
        </w:rPr>
        <w:commentReference w:id="7"/>
      </w:r>
      <w:commentRangeEnd w:id="8"/>
      <w:r w:rsidR="00F266A8">
        <w:rPr>
          <w:rStyle w:val="CommentReference"/>
        </w:rPr>
        <w:commentReference w:id="8"/>
      </w:r>
    </w:p>
    <w:p w14:paraId="2A5D82FA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r w:rsidR="00F266A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66A8">
        <w:rPr>
          <w:rFonts w:ascii="Times New Roman" w:eastAsia="Times New Roman" w:hAnsi="Times New Roman" w:cs="Times New Roman"/>
          <w:sz w:val="24"/>
          <w:szCs w:val="24"/>
        </w:rPr>
        <w:tab/>
      </w:r>
      <w:commentRangeStart w:id="9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p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  <w:commentRangeEnd w:id="9"/>
      <w:r w:rsidR="00F266A8">
        <w:rPr>
          <w:rStyle w:val="CommentReference"/>
        </w:rPr>
        <w:commentReference w:id="9"/>
      </w:r>
    </w:p>
    <w:p w14:paraId="6076729B" w14:textId="77777777" w:rsidR="00927764" w:rsidRPr="00C50A1E" w:rsidRDefault="00927764" w:rsidP="00F266A8">
      <w:pPr>
        <w:shd w:val="clear" w:color="auto" w:fill="F5F5F5"/>
        <w:spacing w:after="375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sy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10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ma</w:t>
      </w:r>
      <w:commentRangeEnd w:id="10"/>
      <w:proofErr w:type="spellEnd"/>
      <w:r w:rsidR="007F30F4">
        <w:rPr>
          <w:rStyle w:val="CommentReference"/>
        </w:rPr>
        <w:commentReference w:id="10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commentRangeStart w:id="11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pi</w:t>
      </w:r>
      <w:commentRangeEnd w:id="11"/>
      <w:proofErr w:type="spellEnd"/>
      <w:r w:rsidR="007F30F4">
        <w:rPr>
          <w:rStyle w:val="CommentReference"/>
        </w:rPr>
        <w:commentReference w:id="11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B179095" w14:textId="77777777" w:rsidR="00927764" w:rsidRPr="00C50A1E" w:rsidRDefault="00927764" w:rsidP="00F266A8">
      <w:pPr>
        <w:shd w:val="clear" w:color="auto" w:fill="F5F5F5"/>
        <w:spacing w:after="375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12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12"/>
      <w:r w:rsidR="007F30F4">
        <w:rPr>
          <w:rStyle w:val="CommentReference"/>
        </w:rPr>
        <w:commentReference w:id="12"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konsum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13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4 </w:t>
      </w:r>
      <w:commentRangeEnd w:id="13"/>
      <w:r w:rsidR="007F30F4">
        <w:rPr>
          <w:rStyle w:val="CommentReference"/>
        </w:rPr>
        <w:commentReference w:id="13"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14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14"/>
      <w:r w:rsidR="007F30F4">
        <w:rPr>
          <w:rStyle w:val="CommentReference"/>
        </w:rPr>
        <w:commentReference w:id="14"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d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-d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j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e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lima</w:t>
      </w:r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121269AA" w14:textId="77777777" w:rsidR="00927764" w:rsidRPr="00C50A1E" w:rsidRDefault="00927764" w:rsidP="00F266A8">
      <w:pPr>
        <w:shd w:val="clear" w:color="auto" w:fill="F5F5F5"/>
        <w:spacing w:after="375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</w:t>
      </w:r>
      <w:commentRangeStart w:id="15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</w:t>
      </w:r>
      <w:commentRangeEnd w:id="15"/>
      <w:r w:rsidR="007F30F4">
        <w:rPr>
          <w:rStyle w:val="CommentReference"/>
        </w:rPr>
        <w:commentReference w:id="15"/>
      </w:r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eperti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ikapnya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pad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et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676C67D0" w14:textId="77777777" w:rsidR="00927764" w:rsidRPr="00C50A1E" w:rsidRDefault="00927764" w:rsidP="00F266A8">
      <w:pPr>
        <w:shd w:val="clear" w:color="auto" w:fill="F5F5F5"/>
        <w:spacing w:after="375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alias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dap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16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commentRangeEnd w:id="16"/>
      <w:proofErr w:type="spellEnd"/>
      <w:r w:rsidR="007F30F4">
        <w:rPr>
          <w:rStyle w:val="CommentReference"/>
        </w:rPr>
        <w:commentReference w:id="16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44D77439" w14:textId="77777777" w:rsidR="00927764" w:rsidRPr="00C50A1E" w:rsidRDefault="00F266A8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akananmu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commentRangeStart w:id="17"/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lho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  <w:commentRangeEnd w:id="17"/>
      <w:r w:rsidR="007F30F4">
        <w:rPr>
          <w:rStyle w:val="CommentReference"/>
        </w:rPr>
        <w:commentReference w:id="17"/>
      </w:r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ir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commentRangeStart w:id="18"/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commentRangeEnd w:id="18"/>
      <w:proofErr w:type="spellEnd"/>
      <w:r w:rsidR="007F30F4">
        <w:rPr>
          <w:rStyle w:val="CommentReference"/>
        </w:rPr>
        <w:commentReference w:id="18"/>
      </w:r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~</w:t>
      </w:r>
    </w:p>
    <w:p w14:paraId="18928A7F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..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r w:rsidR="00F266A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266A8"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he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8D7F12B" w14:textId="77777777" w:rsidR="00927764" w:rsidRPr="00C50A1E" w:rsidRDefault="00927764" w:rsidP="00F266A8">
      <w:pPr>
        <w:shd w:val="clear" w:color="auto" w:fill="F5F5F5"/>
        <w:spacing w:after="375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d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-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1F4BDFF5" w14:textId="77777777" w:rsidR="00927764" w:rsidRPr="00C50A1E" w:rsidRDefault="00927764" w:rsidP="00F266A8">
      <w:pPr>
        <w:shd w:val="clear" w:color="auto" w:fill="F5F5F5"/>
        <w:spacing w:after="375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m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19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commentRangeEnd w:id="19"/>
      <w:r w:rsidR="007F30F4">
        <w:rPr>
          <w:rStyle w:val="CommentReference"/>
        </w:rPr>
        <w:commentReference w:id="19"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-kali. Ak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epot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CDB6B9B" w14:textId="77777777" w:rsidR="00927764" w:rsidRPr="00C50A1E" w:rsidRDefault="00927764" w:rsidP="00F266A8">
      <w:pPr>
        <w:shd w:val="clear" w:color="auto" w:fill="F5F5F5"/>
        <w:spacing w:after="375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8BBFC97" w14:textId="77777777" w:rsidR="00927764" w:rsidRPr="00C50A1E" w:rsidRDefault="00927764" w:rsidP="00F266A8">
      <w:pPr>
        <w:shd w:val="clear" w:color="auto" w:fill="F5F5F5"/>
        <w:spacing w:after="375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commentRangeStart w:id="20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20"/>
      <w:r w:rsidR="007F30F4">
        <w:rPr>
          <w:rStyle w:val="CommentReference"/>
        </w:rPr>
        <w:commentReference w:id="20"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-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gitu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</w:t>
      </w:r>
      <w:commentRangeStart w:id="21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an</w:t>
      </w:r>
      <w:commentRangeEnd w:id="21"/>
      <w:r w:rsidR="007F30F4">
        <w:rPr>
          <w:rStyle w:val="CommentReference"/>
        </w:rPr>
        <w:commentReference w:id="21"/>
      </w:r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6ED5FA2E" w14:textId="77777777" w:rsidR="00927764" w:rsidRPr="00C50A1E" w:rsidRDefault="00927764" w:rsidP="00F266A8">
      <w:pPr>
        <w:shd w:val="clear" w:color="auto" w:fill="F5F5F5"/>
        <w:spacing w:after="375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l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g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d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ik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</w:t>
      </w:r>
      <w:bookmarkStart w:id="22" w:name="_GoBack"/>
      <w:bookmarkEnd w:id="22"/>
      <w:r w:rsidRPr="00C50A1E">
        <w:rPr>
          <w:rFonts w:ascii="Times New Roman" w:eastAsia="Times New Roman" w:hAnsi="Times New Roman" w:cs="Times New Roman"/>
          <w:sz w:val="24"/>
          <w:szCs w:val="24"/>
        </w:rPr>
        <w:t>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commentRangeStart w:id="23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g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chat</w:t>
      </w:r>
      <w:commentRangeEnd w:id="23"/>
      <w:r w:rsidR="007F30F4">
        <w:rPr>
          <w:rStyle w:val="CommentReference"/>
        </w:rPr>
        <w:commentReference w:id="23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21EBA1EF" w14:textId="77777777" w:rsidR="00927764" w:rsidRPr="00C50A1E" w:rsidRDefault="00927764" w:rsidP="00F266A8">
      <w:pPr>
        <w:shd w:val="clear" w:color="auto" w:fill="F5F5F5"/>
        <w:spacing w:after="375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mak-lem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24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24"/>
      <w:r w:rsidR="007F30F4">
        <w:rPr>
          <w:rStyle w:val="CommentReference"/>
        </w:rPr>
        <w:commentReference w:id="24"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25"/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25"/>
      <w:r w:rsidR="007F30F4">
        <w:rPr>
          <w:rStyle w:val="CommentReference"/>
        </w:rPr>
        <w:commentReference w:id="25"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commentRangeStart w:id="26"/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26"/>
      <w:r w:rsidR="007F30F4">
        <w:rPr>
          <w:rStyle w:val="CommentReference"/>
        </w:rPr>
        <w:commentReference w:id="26"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mana-m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7B024F7" w14:textId="77777777" w:rsidR="00927764" w:rsidRPr="00C50A1E" w:rsidRDefault="00927764" w:rsidP="00F266A8">
      <w:pPr>
        <w:shd w:val="clear" w:color="auto" w:fill="F5F5F5"/>
        <w:spacing w:after="375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d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27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27"/>
      <w:r w:rsidR="007F30F4">
        <w:rPr>
          <w:rStyle w:val="CommentReference"/>
        </w:rPr>
        <w:commentReference w:id="27"/>
      </w: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6B86FB15" w14:textId="77777777" w:rsidR="00927764" w:rsidRPr="00C50A1E" w:rsidRDefault="00927764" w:rsidP="00F266A8">
      <w:pPr>
        <w:shd w:val="clear" w:color="auto" w:fill="F5F5F5"/>
        <w:spacing w:after="375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Mie rebu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susu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28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commentRangeEnd w:id="28"/>
      <w:r w:rsidR="007F30F4">
        <w:rPr>
          <w:rStyle w:val="CommentReference"/>
        </w:rPr>
        <w:commentReference w:id="28"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commentRangeStart w:id="29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commentRangeEnd w:id="29"/>
      <w:r w:rsidR="007F30F4">
        <w:rPr>
          <w:rStyle w:val="CommentReference"/>
        </w:rPr>
        <w:commentReference w:id="29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HAHA. </w:t>
      </w:r>
    </w:p>
    <w:p w14:paraId="345B4F4A" w14:textId="77777777" w:rsidR="00927764" w:rsidRPr="00C50A1E" w:rsidRDefault="00927764" w:rsidP="00927764">
      <w:pPr>
        <w:shd w:val="clear" w:color="auto" w:fill="F5F5F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14:paraId="2DFD8AB2" w14:textId="77777777" w:rsidR="00927764" w:rsidRPr="00C50A1E" w:rsidRDefault="00927764" w:rsidP="00927764"/>
    <w:p w14:paraId="72BEAD12" w14:textId="77777777" w:rsidR="00927764" w:rsidRPr="005A045A" w:rsidRDefault="00927764" w:rsidP="00927764">
      <w:pPr>
        <w:rPr>
          <w:i/>
        </w:rPr>
      </w:pPr>
    </w:p>
    <w:p w14:paraId="180286A6" w14:textId="77777777"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11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14:paraId="33F45291" w14:textId="77777777" w:rsidR="00924DF5" w:rsidRDefault="00924DF5"/>
    <w:sectPr w:rsidR="00924DF5" w:rsidSect="00927764">
      <w:footerReference w:type="default" r:id="rId12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Prima Vidya Asteria" w:date="2021-08-12T12:20:00Z" w:initials="PVA">
    <w:p w14:paraId="3C31127E" w14:textId="77777777" w:rsidR="00F266A8" w:rsidRDefault="00F266A8">
      <w:pPr>
        <w:pStyle w:val="CommentText"/>
      </w:pPr>
      <w:r>
        <w:rPr>
          <w:rStyle w:val="CommentReference"/>
        </w:rPr>
        <w:annotationRef/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dimiringkan</w:t>
      </w:r>
      <w:proofErr w:type="spellEnd"/>
    </w:p>
  </w:comment>
  <w:comment w:id="0" w:author="Prima Vidya Asteria" w:date="2021-08-12T12:17:00Z" w:initials="PVA">
    <w:p w14:paraId="419F2F96" w14:textId="77777777" w:rsidR="00F266A8" w:rsidRDefault="00F266A8">
      <w:pPr>
        <w:pStyle w:val="CommentText"/>
      </w:pPr>
      <w:r>
        <w:rPr>
          <w:rStyle w:val="CommentReference"/>
        </w:rPr>
        <w:annotationRef/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dimiringkan</w:t>
      </w:r>
      <w:proofErr w:type="spellEnd"/>
    </w:p>
  </w:comment>
  <w:comment w:id="2" w:author="Prima Vidya Asteria" w:date="2021-08-12T12:14:00Z" w:initials="PVA">
    <w:p w14:paraId="12F166BC" w14:textId="77777777" w:rsidR="00F266A8" w:rsidRDefault="00F266A8">
      <w:pPr>
        <w:pStyle w:val="CommentText"/>
      </w:pPr>
      <w:r>
        <w:rPr>
          <w:rStyle w:val="CommentReference"/>
        </w:rPr>
        <w:annotationRef/>
      </w:r>
      <w:proofErr w:type="spellStart"/>
      <w:r>
        <w:t>Seharusnya</w:t>
      </w:r>
      <w:proofErr w:type="spellEnd"/>
      <w:r>
        <w:t xml:space="preserve"> </w:t>
      </w:r>
      <w:proofErr w:type="spellStart"/>
      <w:proofErr w:type="gramStart"/>
      <w:r>
        <w:t>ada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setelah</w:t>
      </w:r>
      <w:proofErr w:type="spellEnd"/>
      <w:r>
        <w:t xml:space="preserve"> kata </w:t>
      </w:r>
      <w:proofErr w:type="spellStart"/>
      <w:r>
        <w:t>mundur</w:t>
      </w:r>
      <w:proofErr w:type="spellEnd"/>
    </w:p>
  </w:comment>
  <w:comment w:id="3" w:author="Prima Vidya Asteria" w:date="2021-08-12T12:14:00Z" w:initials="PVA">
    <w:p w14:paraId="51FEFA96" w14:textId="77777777" w:rsidR="00F266A8" w:rsidRDefault="00F266A8">
      <w:pPr>
        <w:pStyle w:val="CommentText"/>
      </w:pPr>
      <w:r>
        <w:rPr>
          <w:rStyle w:val="CommentReference"/>
        </w:rPr>
        <w:annotationRef/>
      </w:r>
      <w:proofErr w:type="spellStart"/>
      <w:r>
        <w:t>Seharusnya</w:t>
      </w:r>
      <w:proofErr w:type="spellEnd"/>
      <w:r>
        <w:t xml:space="preserve"> --</w:t>
      </w:r>
    </w:p>
  </w:comment>
  <w:comment w:id="4" w:author="Prima Vidya Asteria" w:date="2021-08-12T12:15:00Z" w:initials="PVA">
    <w:p w14:paraId="3DE0207D" w14:textId="77777777" w:rsidR="00F266A8" w:rsidRDefault="00F266A8">
      <w:pPr>
        <w:pStyle w:val="CommentText"/>
      </w:pPr>
      <w:r>
        <w:rPr>
          <w:rStyle w:val="CommentReference"/>
        </w:rPr>
        <w:annotationRef/>
      </w:r>
      <w:proofErr w:type="spellStart"/>
      <w:r>
        <w:t>Seharusnya</w:t>
      </w:r>
      <w:proofErr w:type="spellEnd"/>
      <w:r>
        <w:t xml:space="preserve"> </w:t>
      </w:r>
      <w:proofErr w:type="spellStart"/>
      <w:proofErr w:type="gramStart"/>
      <w:r>
        <w:t>ada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kenangan</w:t>
      </w:r>
      <w:proofErr w:type="spellEnd"/>
    </w:p>
  </w:comment>
  <w:comment w:id="5" w:author="Prima Vidya Asteria" w:date="2021-08-12T12:15:00Z" w:initials="PVA">
    <w:p w14:paraId="5A4B26A3" w14:textId="77777777" w:rsidR="00F266A8" w:rsidRDefault="00F266A8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Seharusnya</w:t>
      </w:r>
      <w:proofErr w:type="spellEnd"/>
      <w:r>
        <w:t xml:space="preserve"> .</w:t>
      </w:r>
      <w:proofErr w:type="gramEnd"/>
      <w:r>
        <w:t xml:space="preserve"> </w:t>
      </w:r>
      <w:proofErr w:type="spellStart"/>
      <w:proofErr w:type="gramStart"/>
      <w:r>
        <w:t>bukan</w:t>
      </w:r>
      <w:proofErr w:type="spellEnd"/>
      <w:r>
        <w:t xml:space="preserve"> ,</w:t>
      </w:r>
      <w:proofErr w:type="gramEnd"/>
    </w:p>
  </w:comment>
  <w:comment w:id="6" w:author="Prima Vidya Asteria" w:date="2021-08-12T12:21:00Z" w:initials="PVA">
    <w:p w14:paraId="10162325" w14:textId="77777777" w:rsidR="00F266A8" w:rsidRDefault="00F266A8">
      <w:pPr>
        <w:pStyle w:val="CommentText"/>
      </w:pPr>
      <w:r>
        <w:rPr>
          <w:rStyle w:val="CommentReference"/>
        </w:rPr>
        <w:annotationRef/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kata </w:t>
      </w:r>
      <w:proofErr w:type="spellStart"/>
      <w:r>
        <w:t>tetapi</w:t>
      </w:r>
      <w:proofErr w:type="spellEnd"/>
    </w:p>
  </w:comment>
  <w:comment w:id="7" w:author="Prima Vidya Asteria" w:date="2021-08-12T12:17:00Z" w:initials="PVA">
    <w:p w14:paraId="3C4EF372" w14:textId="77777777" w:rsidR="00F266A8" w:rsidRDefault="00F266A8">
      <w:pPr>
        <w:pStyle w:val="CommentText"/>
      </w:pPr>
      <w:r>
        <w:rPr>
          <w:rStyle w:val="CommentReference"/>
        </w:rPr>
        <w:annotationRef/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dimiringkan</w:t>
      </w:r>
      <w:proofErr w:type="spellEnd"/>
    </w:p>
  </w:comment>
  <w:comment w:id="8" w:author="Prima Vidya Asteria" w:date="2021-08-12T12:22:00Z" w:initials="PVA">
    <w:p w14:paraId="3BDE2E50" w14:textId="77777777" w:rsidR="00F266A8" w:rsidRDefault="00F266A8">
      <w:pPr>
        <w:pStyle w:val="CommentText"/>
      </w:pPr>
      <w:r>
        <w:rPr>
          <w:rStyle w:val="CommentReference"/>
        </w:rPr>
        <w:annotationRef/>
      </w:r>
      <w:proofErr w:type="spellStart"/>
      <w:r>
        <w:t>Dimiringkan</w:t>
      </w:r>
      <w:proofErr w:type="spellEnd"/>
      <w:r>
        <w:t xml:space="preserve"> </w:t>
      </w:r>
    </w:p>
  </w:comment>
  <w:comment w:id="9" w:author="Prima Vidya Asteria" w:date="2021-08-12T12:17:00Z" w:initials="PVA">
    <w:p w14:paraId="55A37AFE" w14:textId="77777777" w:rsidR="00F266A8" w:rsidRDefault="00F266A8">
      <w:pPr>
        <w:pStyle w:val="CommentText"/>
      </w:pPr>
      <w:r>
        <w:rPr>
          <w:rStyle w:val="CommentReference"/>
        </w:rPr>
        <w:annotationRef/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dimiringkan</w:t>
      </w:r>
      <w:proofErr w:type="spellEnd"/>
    </w:p>
  </w:comment>
  <w:comment w:id="10" w:author="Prima Vidya Asteria" w:date="2021-08-12T12:22:00Z" w:initials="PVA">
    <w:p w14:paraId="7BB24A7F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hanya</w:t>
      </w:r>
      <w:proofErr w:type="spellEnd"/>
      <w:proofErr w:type="gramEnd"/>
    </w:p>
  </w:comment>
  <w:comment w:id="11" w:author="Prima Vidya Asteria" w:date="2021-08-12T12:22:00Z" w:initials="PVA">
    <w:p w14:paraId="01E0DD61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tetapi</w:t>
      </w:r>
      <w:proofErr w:type="spellEnd"/>
      <w:proofErr w:type="gramEnd"/>
    </w:p>
  </w:comment>
  <w:comment w:id="12" w:author="Prima Vidya Asteria" w:date="2021-08-12T12:23:00Z" w:initials="PVA">
    <w:p w14:paraId="2A9993CD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ada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setelah</w:t>
      </w:r>
      <w:proofErr w:type="spellEnd"/>
      <w:r>
        <w:t xml:space="preserve"> kata </w:t>
      </w:r>
      <w:proofErr w:type="spellStart"/>
      <w:r>
        <w:t>kemasan</w:t>
      </w:r>
      <w:proofErr w:type="spellEnd"/>
    </w:p>
  </w:comment>
  <w:comment w:id="13" w:author="Prima Vidya Asteria" w:date="2021-08-12T12:23:00Z" w:initials="PVA">
    <w:p w14:paraId="60C7F6D7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seharusnya</w:t>
      </w:r>
      <w:proofErr w:type="spellEnd"/>
      <w:proofErr w:type="gramEnd"/>
      <w:r>
        <w:t xml:space="preserve"> </w:t>
      </w:r>
      <w:proofErr w:type="spellStart"/>
      <w:r>
        <w:t>empat</w:t>
      </w:r>
      <w:proofErr w:type="spellEnd"/>
    </w:p>
  </w:comment>
  <w:comment w:id="14" w:author="Prima Vidya Asteria" w:date="2021-08-12T12:23:00Z" w:initials="PVA">
    <w:p w14:paraId="72557F01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ada</w:t>
      </w:r>
      <w:proofErr w:type="spellEnd"/>
      <w:proofErr w:type="gramEnd"/>
      <w:r>
        <w:t xml:space="preserve"> kat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habis</w:t>
      </w:r>
      <w:proofErr w:type="spellEnd"/>
    </w:p>
  </w:comment>
  <w:comment w:id="15" w:author="Prima Vidya Asteria" w:date="2021-08-12T12:24:00Z" w:initials="PVA">
    <w:p w14:paraId="54F62E97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ada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setelah</w:t>
      </w:r>
      <w:proofErr w:type="spellEnd"/>
      <w:r>
        <w:t xml:space="preserve"> kata </w:t>
      </w:r>
      <w:proofErr w:type="spellStart"/>
      <w:r>
        <w:t>dingin</w:t>
      </w:r>
      <w:proofErr w:type="spellEnd"/>
    </w:p>
  </w:comment>
  <w:comment w:id="16" w:author="Prima Vidya Asteria" w:date="2021-08-12T12:24:00Z" w:initials="PVA">
    <w:p w14:paraId="03663FFC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gramStart"/>
      <w:r>
        <w:t>kata</w:t>
      </w:r>
      <w:proofErr w:type="gram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ubuh</w:t>
      </w:r>
      <w:proofErr w:type="spellEnd"/>
      <w:r>
        <w:t xml:space="preserve"> </w:t>
      </w:r>
      <w:proofErr w:type="spellStart"/>
      <w:r>
        <w:t>dibuang</w:t>
      </w:r>
      <w:proofErr w:type="spellEnd"/>
      <w:r>
        <w:t xml:space="preserve"> </w:t>
      </w:r>
      <w:proofErr w:type="spellStart"/>
      <w:r>
        <w:t>kr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efektif</w:t>
      </w:r>
      <w:proofErr w:type="spellEnd"/>
    </w:p>
  </w:comment>
  <w:comment w:id="17" w:author="Prima Vidya Asteria" w:date="2021-08-12T12:25:00Z" w:initials="PVA">
    <w:p w14:paraId="04B153F5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lho</w:t>
      </w:r>
      <w:proofErr w:type="spellEnd"/>
      <w:proofErr w:type="gramEnd"/>
      <w:r>
        <w:t xml:space="preserve"> </w:t>
      </w:r>
      <w:proofErr w:type="spellStart"/>
      <w:r>
        <w:t>dimiringkan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!</w:t>
      </w:r>
    </w:p>
  </w:comment>
  <w:comment w:id="18" w:author="Prima Vidya Asteria" w:date="2021-08-12T12:25:00Z" w:initials="PVA">
    <w:p w14:paraId="21EE9454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kok</w:t>
      </w:r>
      <w:proofErr w:type="spellEnd"/>
      <w:proofErr w:type="gramEnd"/>
      <w:r>
        <w:t xml:space="preserve"> </w:t>
      </w:r>
      <w:proofErr w:type="spellStart"/>
      <w:r>
        <w:t>dimiringkan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diakhiri</w:t>
      </w:r>
      <w:proofErr w:type="spellEnd"/>
      <w:r>
        <w:t xml:space="preserve"> .</w:t>
      </w:r>
    </w:p>
  </w:comment>
  <w:comment w:id="19" w:author="Prima Vidya Asteria" w:date="2021-08-12T12:26:00Z" w:initials="PVA">
    <w:p w14:paraId="58BD2871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titiknya</w:t>
      </w:r>
      <w:proofErr w:type="spellEnd"/>
      <w:proofErr w:type="gramEnd"/>
      <w:r>
        <w:t xml:space="preserve"> </w:t>
      </w:r>
      <w:proofErr w:type="spellStart"/>
      <w:r>
        <w:t>dibuang</w:t>
      </w:r>
      <w:proofErr w:type="spellEnd"/>
    </w:p>
  </w:comment>
  <w:comment w:id="20" w:author="Prima Vidya Asteria" w:date="2021-08-12T12:27:00Z" w:initials="PVA">
    <w:p w14:paraId="6BC54D4A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diperbaiki</w:t>
      </w:r>
      <w:proofErr w:type="spellEnd"/>
      <w:proofErr w:type="gramEnd"/>
    </w:p>
    <w:p w14:paraId="0B3312B6" w14:textId="77777777" w:rsidR="007F30F4" w:rsidRDefault="007F30F4">
      <w:pPr>
        <w:pStyle w:val="CommentText"/>
      </w:pPr>
      <w:proofErr w:type="spellStart"/>
      <w:r>
        <w:t>Cobalah</w:t>
      </w:r>
      <w:proofErr w:type="spellEnd"/>
      <w:r>
        <w:t xml:space="preserve"> </w:t>
      </w:r>
      <w:proofErr w:type="spellStart"/>
      <w:r>
        <w:t>memeulai</w:t>
      </w:r>
      <w:proofErr w:type="spellEnd"/>
      <w:r>
        <w:t xml:space="preserve"> </w:t>
      </w:r>
      <w:proofErr w:type="spellStart"/>
      <w:r>
        <w:t>dengan</w:t>
      </w:r>
      <w:proofErr w:type="spellEnd"/>
    </w:p>
  </w:comment>
  <w:comment w:id="21" w:author="Prima Vidya Asteria" w:date="2021-08-12T12:27:00Z" w:initials="PVA">
    <w:p w14:paraId="4161894A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r>
        <w:t>Kan</w:t>
      </w:r>
      <w:proofErr w:type="spellEnd"/>
    </w:p>
    <w:p w14:paraId="55DCA610" w14:textId="77777777" w:rsidR="007F30F4" w:rsidRDefault="007F30F4">
      <w:pPr>
        <w:pStyle w:val="CommentText"/>
      </w:pPr>
      <w:proofErr w:type="spellStart"/>
      <w:proofErr w:type="gramStart"/>
      <w:r>
        <w:t>Diikuti</w:t>
      </w:r>
      <w:proofErr w:type="spellEnd"/>
      <w:r>
        <w:t xml:space="preserve"> ?</w:t>
      </w:r>
      <w:proofErr w:type="gramEnd"/>
    </w:p>
  </w:comment>
  <w:comment w:id="23" w:author="Prima Vidya Asteria" w:date="2021-08-12T12:28:00Z" w:initials="PVA">
    <w:p w14:paraId="0CDB86E9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r>
        <w:t>Mengechat</w:t>
      </w:r>
      <w:proofErr w:type="spellEnd"/>
      <w:r>
        <w:t xml:space="preserve"> (chat miring)</w:t>
      </w:r>
    </w:p>
  </w:comment>
  <w:comment w:id="24" w:author="Prima Vidya Asteria" w:date="2021-08-12T12:29:00Z" w:initials="PVA">
    <w:p w14:paraId="5CD35CFA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menjadi</w:t>
      </w:r>
      <w:proofErr w:type="spellEnd"/>
      <w:proofErr w:type="gramEnd"/>
    </w:p>
  </w:comment>
  <w:comment w:id="25" w:author="Prima Vidya Asteria" w:date="2021-08-12T12:29:00Z" w:initials="PVA">
    <w:p w14:paraId="33A2D5D6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malas</w:t>
      </w:r>
      <w:proofErr w:type="spellEnd"/>
      <w:proofErr w:type="gramEnd"/>
      <w:r>
        <w:t xml:space="preserve"> </w:t>
      </w:r>
      <w:proofErr w:type="spellStart"/>
      <w:r>
        <w:t>gerak</w:t>
      </w:r>
      <w:proofErr w:type="spellEnd"/>
      <w:r>
        <w:t xml:space="preserve"> (</w:t>
      </w:r>
      <w:proofErr w:type="spellStart"/>
      <w:r>
        <w:t>mager</w:t>
      </w:r>
      <w:proofErr w:type="spellEnd"/>
      <w:r>
        <w:t>)</w:t>
      </w:r>
    </w:p>
  </w:comment>
  <w:comment w:id="26" w:author="Prima Vidya Asteria" w:date="2021-08-12T12:29:00Z" w:initials="PVA">
    <w:p w14:paraId="08F2459E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ada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setelah</w:t>
      </w:r>
      <w:proofErr w:type="spellEnd"/>
      <w:r>
        <w:t xml:space="preserve"> kata </w:t>
      </w:r>
      <w:proofErr w:type="spellStart"/>
      <w:r>
        <w:t>Jadi</w:t>
      </w:r>
      <w:proofErr w:type="spellEnd"/>
    </w:p>
  </w:comment>
  <w:comment w:id="27" w:author="Prima Vidya Asteria" w:date="2021-08-12T12:30:00Z" w:initials="PVA">
    <w:p w14:paraId="51656DD4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ada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ingat-ingat</w:t>
      </w:r>
      <w:proofErr w:type="spellEnd"/>
    </w:p>
  </w:comment>
  <w:comment w:id="28" w:author="Prima Vidya Asteria" w:date="2021-08-12T12:30:00Z" w:initials="PVA">
    <w:p w14:paraId="3B333708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seharusnya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bukan</w:t>
      </w:r>
      <w:proofErr w:type="spellEnd"/>
      <w:r>
        <w:t xml:space="preserve"> .</w:t>
      </w:r>
    </w:p>
  </w:comment>
  <w:comment w:id="29" w:author="Prima Vidya Asteria" w:date="2021-08-12T12:30:00Z" w:initials="PVA">
    <w:p w14:paraId="36D2FFA7" w14:textId="77777777" w:rsidR="007F30F4" w:rsidRDefault="007F30F4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diakhiri</w:t>
      </w:r>
      <w:proofErr w:type="spellEnd"/>
      <w:r>
        <w:t xml:space="preserve"> ?</w:t>
      </w:r>
      <w:proofErr w:type="gramEnd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C31127E" w15:done="0"/>
  <w15:commentEx w15:paraId="419F2F96" w15:done="0"/>
  <w15:commentEx w15:paraId="12F166BC" w15:done="0"/>
  <w15:commentEx w15:paraId="51FEFA96" w15:done="0"/>
  <w15:commentEx w15:paraId="3DE0207D" w15:done="0"/>
  <w15:commentEx w15:paraId="5A4B26A3" w15:done="0"/>
  <w15:commentEx w15:paraId="10162325" w15:done="0"/>
  <w15:commentEx w15:paraId="3C4EF372" w15:done="0"/>
  <w15:commentEx w15:paraId="3BDE2E50" w15:done="0"/>
  <w15:commentEx w15:paraId="55A37AFE" w15:done="0"/>
  <w15:commentEx w15:paraId="7BB24A7F" w15:done="0"/>
  <w15:commentEx w15:paraId="01E0DD61" w15:done="0"/>
  <w15:commentEx w15:paraId="2A9993CD" w15:done="0"/>
  <w15:commentEx w15:paraId="60C7F6D7" w15:done="0"/>
  <w15:commentEx w15:paraId="72557F01" w15:done="0"/>
  <w15:commentEx w15:paraId="54F62E97" w15:done="0"/>
  <w15:commentEx w15:paraId="03663FFC" w15:done="0"/>
  <w15:commentEx w15:paraId="04B153F5" w15:done="0"/>
  <w15:commentEx w15:paraId="21EE9454" w15:done="0"/>
  <w15:commentEx w15:paraId="58BD2871" w15:done="0"/>
  <w15:commentEx w15:paraId="0B3312B6" w15:done="0"/>
  <w15:commentEx w15:paraId="55DCA610" w15:done="0"/>
  <w15:commentEx w15:paraId="0CDB86E9" w15:done="0"/>
  <w15:commentEx w15:paraId="5CD35CFA" w15:done="0"/>
  <w15:commentEx w15:paraId="33A2D5D6" w15:done="0"/>
  <w15:commentEx w15:paraId="08F2459E" w15:done="0"/>
  <w15:commentEx w15:paraId="51656DD4" w15:done="0"/>
  <w15:commentEx w15:paraId="3B333708" w15:done="0"/>
  <w15:commentEx w15:paraId="36D2FFA7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080E23" w14:textId="77777777" w:rsidR="00A703A1" w:rsidRDefault="00A703A1">
      <w:r>
        <w:separator/>
      </w:r>
    </w:p>
  </w:endnote>
  <w:endnote w:type="continuationSeparator" w:id="0">
    <w:p w14:paraId="00AE921B" w14:textId="77777777" w:rsidR="00A703A1" w:rsidRDefault="00A703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4A3884" w14:textId="77777777"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3466F7B2" w14:textId="77777777" w:rsidR="00941E77" w:rsidRDefault="00A703A1">
    <w:pPr>
      <w:pStyle w:val="Footer"/>
    </w:pPr>
  </w:p>
  <w:p w14:paraId="6D393609" w14:textId="77777777" w:rsidR="00941E77" w:rsidRDefault="00A703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1CA2C9" w14:textId="77777777" w:rsidR="00A703A1" w:rsidRDefault="00A703A1">
      <w:r>
        <w:separator/>
      </w:r>
    </w:p>
  </w:footnote>
  <w:footnote w:type="continuationSeparator" w:id="0">
    <w:p w14:paraId="65085B18" w14:textId="77777777" w:rsidR="00A703A1" w:rsidRDefault="00A703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rima Vidya Asteria">
    <w15:presenceInfo w15:providerId="Windows Live" w15:userId="fc1d8d03db7ef4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NLcwMDIxNDY0sDBW0lEKTi0uzszPAykwrAUAT+fucywAAAA="/>
  </w:docVars>
  <w:rsids>
    <w:rsidRoot w:val="00927764"/>
    <w:rsid w:val="0012251A"/>
    <w:rsid w:val="0042167F"/>
    <w:rsid w:val="007F30F4"/>
    <w:rsid w:val="00924DF5"/>
    <w:rsid w:val="00927764"/>
    <w:rsid w:val="00A703A1"/>
    <w:rsid w:val="00F26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23D95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character" w:styleId="CommentReference">
    <w:name w:val="annotation reference"/>
    <w:basedOn w:val="DefaultParagraphFont"/>
    <w:uiPriority w:val="99"/>
    <w:semiHidden/>
    <w:unhideWhenUsed/>
    <w:rsid w:val="00F266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66A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66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66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66A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66A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6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ssets-a2.kompasiana.com/items/album/2020/01/05/photo-1561497268-131821f92985-5e11e63d097f362701721a02.jpeg?t=o&amp;v=760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kompasiana.com/listhiahr/5e11e59a097f367b4a413222/hujan-turun-berat-badan-naik?page=al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Prima Vidya Asteria</cp:lastModifiedBy>
  <cp:revision>2</cp:revision>
  <dcterms:created xsi:type="dcterms:W3CDTF">2020-07-24T23:46:00Z</dcterms:created>
  <dcterms:modified xsi:type="dcterms:W3CDTF">2021-08-12T05:31:00Z</dcterms:modified>
</cp:coreProperties>
</file>